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A86128" w14:textId="77777777" w:rsidR="00752D73" w:rsidRDefault="00E71FEF" w:rsidP="004F22B0">
      <w:pPr>
        <w:jc w:val="center"/>
        <w:rPr>
          <w:rFonts w:ascii="Arial" w:hAnsi="Arial" w:cs="Arial"/>
          <w:b/>
          <w:color w:val="01331B"/>
          <w:sz w:val="40"/>
          <w:szCs w:val="40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358AD126" wp14:editId="29865EDF">
            <wp:simplePos x="0" y="0"/>
            <wp:positionH relativeFrom="margin">
              <wp:posOffset>1572260</wp:posOffset>
            </wp:positionH>
            <wp:positionV relativeFrom="paragraph">
              <wp:posOffset>0</wp:posOffset>
            </wp:positionV>
            <wp:extent cx="3319780" cy="2980690"/>
            <wp:effectExtent l="0" t="0" r="0" b="0"/>
            <wp:wrapTopAndBottom/>
            <wp:docPr id="1" name="Picture 1" descr="http://living.privateislandsonline.com/wp-content/uploads/425px-sign_first_ai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living.privateislandsonline.com/wp-content/uploads/425px-sign_first_aid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9780" cy="29806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2A401AA" w14:textId="77777777" w:rsidR="004F22B0" w:rsidRDefault="009E5B88" w:rsidP="004F22B0">
      <w:pPr>
        <w:jc w:val="center"/>
        <w:rPr>
          <w:rFonts w:ascii="Arial" w:hAnsi="Arial" w:cs="Arial"/>
          <w:b/>
          <w:color w:val="01331B"/>
          <w:sz w:val="38"/>
          <w:szCs w:val="38"/>
        </w:rPr>
      </w:pPr>
      <w:r w:rsidRPr="00484B51">
        <w:rPr>
          <w:rFonts w:ascii="Arial" w:hAnsi="Arial" w:cs="Arial"/>
          <w:b/>
          <w:color w:val="01331B"/>
          <w:sz w:val="38"/>
          <w:szCs w:val="38"/>
        </w:rPr>
        <w:t>First Aid Officers</w:t>
      </w:r>
    </w:p>
    <w:tbl>
      <w:tblPr>
        <w:tblStyle w:val="TableGrid"/>
        <w:tblW w:w="5529" w:type="dxa"/>
        <w:tblInd w:w="2621" w:type="dxa"/>
        <w:tblLook w:val="04A0" w:firstRow="1" w:lastRow="0" w:firstColumn="1" w:lastColumn="0" w:noHBand="0" w:noVBand="1"/>
      </w:tblPr>
      <w:tblGrid>
        <w:gridCol w:w="2764"/>
        <w:gridCol w:w="2765"/>
      </w:tblGrid>
      <w:tr w:rsidR="00C10DC1" w14:paraId="51FA7947" w14:textId="77777777" w:rsidTr="00B346AC">
        <w:tc>
          <w:tcPr>
            <w:tcW w:w="2764" w:type="dxa"/>
          </w:tcPr>
          <w:p w14:paraId="78E0B131" w14:textId="5525A98C" w:rsidR="00C10DC1" w:rsidRPr="00B346AC" w:rsidRDefault="00C10DC1" w:rsidP="00BA1B49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765" w:type="dxa"/>
          </w:tcPr>
          <w:p w14:paraId="5EFAAE38" w14:textId="6B191D75" w:rsidR="00C10DC1" w:rsidRPr="00B346AC" w:rsidRDefault="00C10DC1" w:rsidP="00294994">
            <w:pPr>
              <w:rPr>
                <w:rFonts w:ascii="Arial" w:hAnsi="Arial" w:cs="Arial"/>
                <w:sz w:val="32"/>
                <w:szCs w:val="32"/>
              </w:rPr>
            </w:pPr>
            <w:r w:rsidRPr="00B346AC">
              <w:rPr>
                <w:rFonts w:ascii="Arial" w:hAnsi="Arial" w:cs="Arial"/>
                <w:sz w:val="32"/>
                <w:szCs w:val="32"/>
              </w:rPr>
              <w:t xml:space="preserve">Ext </w:t>
            </w:r>
          </w:p>
        </w:tc>
      </w:tr>
      <w:tr w:rsidR="00C10DC1" w14:paraId="71D8864E" w14:textId="77777777" w:rsidTr="00B346AC">
        <w:tc>
          <w:tcPr>
            <w:tcW w:w="2764" w:type="dxa"/>
          </w:tcPr>
          <w:p w14:paraId="110B77F5" w14:textId="20E648FC" w:rsidR="00C10DC1" w:rsidRPr="00B346AC" w:rsidRDefault="00C10DC1" w:rsidP="00BA1B49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765" w:type="dxa"/>
          </w:tcPr>
          <w:p w14:paraId="00059958" w14:textId="3D8C0E1C" w:rsidR="00C10DC1" w:rsidRPr="00B346AC" w:rsidRDefault="00294994" w:rsidP="00BA1B49">
            <w:pPr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Ext </w:t>
            </w:r>
          </w:p>
        </w:tc>
      </w:tr>
      <w:tr w:rsidR="00C10DC1" w14:paraId="2FB0636A" w14:textId="77777777" w:rsidTr="00B346AC">
        <w:tc>
          <w:tcPr>
            <w:tcW w:w="2764" w:type="dxa"/>
          </w:tcPr>
          <w:p w14:paraId="1AA5472A" w14:textId="3D8ABF51" w:rsidR="00C10DC1" w:rsidRPr="00B346AC" w:rsidRDefault="00C10DC1" w:rsidP="00BA1B49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765" w:type="dxa"/>
          </w:tcPr>
          <w:p w14:paraId="51A7DC04" w14:textId="410624B5" w:rsidR="00C10DC1" w:rsidRPr="00B346AC" w:rsidRDefault="00294994" w:rsidP="00BA1B49">
            <w:pPr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Ext </w:t>
            </w:r>
          </w:p>
        </w:tc>
      </w:tr>
      <w:tr w:rsidR="00C10DC1" w14:paraId="5347EB37" w14:textId="77777777" w:rsidTr="00B346AC">
        <w:tc>
          <w:tcPr>
            <w:tcW w:w="2764" w:type="dxa"/>
          </w:tcPr>
          <w:p w14:paraId="1CE2AACF" w14:textId="0EDA631E" w:rsidR="00C10DC1" w:rsidRPr="00B346AC" w:rsidRDefault="00C10DC1" w:rsidP="00BA1B49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765" w:type="dxa"/>
          </w:tcPr>
          <w:p w14:paraId="3EBF7DBF" w14:textId="23BB1A1C" w:rsidR="00C10DC1" w:rsidRPr="00B346AC" w:rsidRDefault="00C10DC1" w:rsidP="00AB0E1B">
            <w:pPr>
              <w:rPr>
                <w:rFonts w:ascii="Arial" w:hAnsi="Arial" w:cs="Arial"/>
                <w:sz w:val="32"/>
                <w:szCs w:val="32"/>
              </w:rPr>
            </w:pPr>
            <w:r w:rsidRPr="00B346AC">
              <w:rPr>
                <w:rFonts w:ascii="Arial" w:hAnsi="Arial" w:cs="Arial"/>
                <w:sz w:val="32"/>
                <w:szCs w:val="32"/>
              </w:rPr>
              <w:t xml:space="preserve">Ext </w:t>
            </w:r>
          </w:p>
        </w:tc>
      </w:tr>
    </w:tbl>
    <w:p w14:paraId="09178D3A" w14:textId="77777777" w:rsidR="001E14D9" w:rsidRPr="00484B51" w:rsidRDefault="00DE0838" w:rsidP="00DE0838">
      <w:pPr>
        <w:tabs>
          <w:tab w:val="left" w:pos="1418"/>
          <w:tab w:val="left" w:pos="5812"/>
        </w:tabs>
        <w:rPr>
          <w:rFonts w:ascii="Arial" w:hAnsi="Arial" w:cs="Arial"/>
          <w:sz w:val="38"/>
          <w:szCs w:val="38"/>
        </w:rPr>
      </w:pPr>
      <w:r w:rsidRPr="00484B51">
        <w:rPr>
          <w:rFonts w:ascii="Arial" w:hAnsi="Arial" w:cs="Arial"/>
          <w:sz w:val="38"/>
          <w:szCs w:val="38"/>
        </w:rPr>
        <w:tab/>
      </w:r>
      <w:r w:rsidR="001E14D9" w:rsidRPr="00484B51">
        <w:rPr>
          <w:rFonts w:ascii="Arial" w:hAnsi="Arial" w:cs="Arial"/>
          <w:sz w:val="38"/>
          <w:szCs w:val="38"/>
        </w:rPr>
        <w:tab/>
      </w:r>
    </w:p>
    <w:p w14:paraId="6791A14A" w14:textId="77777777" w:rsidR="00863DB0" w:rsidRPr="00484B51" w:rsidRDefault="005467A3" w:rsidP="00AD279B">
      <w:pPr>
        <w:tabs>
          <w:tab w:val="left" w:pos="1843"/>
          <w:tab w:val="left" w:pos="6096"/>
        </w:tabs>
        <w:jc w:val="center"/>
        <w:rPr>
          <w:rFonts w:ascii="Arial" w:hAnsi="Arial" w:cs="Arial"/>
          <w:b/>
          <w:sz w:val="38"/>
          <w:szCs w:val="38"/>
        </w:rPr>
      </w:pPr>
      <w:r>
        <w:rPr>
          <w:rFonts w:ascii="Arial" w:hAnsi="Arial" w:cs="Arial"/>
          <w:b/>
          <w:color w:val="01331B"/>
          <w:sz w:val="38"/>
          <w:szCs w:val="38"/>
        </w:rPr>
        <w:t>For f</w:t>
      </w:r>
      <w:r w:rsidR="006C61A8">
        <w:rPr>
          <w:rFonts w:ascii="Arial" w:hAnsi="Arial" w:cs="Arial"/>
          <w:b/>
          <w:color w:val="01331B"/>
          <w:sz w:val="38"/>
          <w:szCs w:val="38"/>
        </w:rPr>
        <w:t xml:space="preserve">irst </w:t>
      </w:r>
      <w:r>
        <w:rPr>
          <w:rFonts w:ascii="Arial" w:hAnsi="Arial" w:cs="Arial"/>
          <w:b/>
          <w:color w:val="01331B"/>
          <w:sz w:val="38"/>
          <w:szCs w:val="38"/>
        </w:rPr>
        <w:t>a</w:t>
      </w:r>
      <w:r w:rsidR="006C61A8">
        <w:rPr>
          <w:rFonts w:ascii="Arial" w:hAnsi="Arial" w:cs="Arial"/>
          <w:b/>
          <w:color w:val="01331B"/>
          <w:sz w:val="38"/>
          <w:szCs w:val="38"/>
        </w:rPr>
        <w:t xml:space="preserve">id </w:t>
      </w:r>
      <w:r>
        <w:rPr>
          <w:rFonts w:ascii="Arial" w:hAnsi="Arial" w:cs="Arial"/>
          <w:b/>
          <w:color w:val="01331B"/>
          <w:sz w:val="38"/>
          <w:szCs w:val="38"/>
        </w:rPr>
        <w:t>please report to a First aid officer</w:t>
      </w:r>
      <w:r w:rsidR="005A5F8F" w:rsidRPr="00484B51">
        <w:rPr>
          <w:rFonts w:ascii="Arial" w:hAnsi="Arial" w:cs="Arial"/>
          <w:b/>
          <w:sz w:val="38"/>
          <w:szCs w:val="38"/>
        </w:rPr>
        <w:t xml:space="preserve"> </w:t>
      </w:r>
    </w:p>
    <w:p w14:paraId="58E58F10" w14:textId="77777777" w:rsidR="005A5F8F" w:rsidRPr="00484B51" w:rsidRDefault="005A5F8F" w:rsidP="00863DB0">
      <w:pPr>
        <w:tabs>
          <w:tab w:val="center" w:pos="4873"/>
          <w:tab w:val="left" w:pos="8044"/>
        </w:tabs>
        <w:jc w:val="center"/>
        <w:rPr>
          <w:rFonts w:ascii="Arial" w:hAnsi="Arial" w:cs="Arial"/>
          <w:b/>
          <w:color w:val="01331B"/>
          <w:sz w:val="38"/>
          <w:szCs w:val="38"/>
        </w:rPr>
      </w:pPr>
    </w:p>
    <w:p w14:paraId="79AE4A53" w14:textId="77777777" w:rsidR="00BA1B49" w:rsidRDefault="00AD279B" w:rsidP="00863DB0">
      <w:pPr>
        <w:tabs>
          <w:tab w:val="center" w:pos="4873"/>
          <w:tab w:val="left" w:pos="8044"/>
        </w:tabs>
        <w:jc w:val="center"/>
        <w:rPr>
          <w:rFonts w:ascii="Arial" w:hAnsi="Arial" w:cs="Arial"/>
          <w:b/>
          <w:color w:val="01331B"/>
          <w:sz w:val="38"/>
          <w:szCs w:val="38"/>
        </w:rPr>
      </w:pPr>
      <w:r w:rsidRPr="00484B51">
        <w:rPr>
          <w:rFonts w:ascii="Arial" w:hAnsi="Arial" w:cs="Arial"/>
          <w:b/>
          <w:color w:val="01331B"/>
          <w:sz w:val="38"/>
          <w:szCs w:val="38"/>
        </w:rPr>
        <w:t>Mental Health First Aiders</w:t>
      </w:r>
    </w:p>
    <w:p w14:paraId="27835299" w14:textId="380C997C" w:rsidR="00BA1B49" w:rsidRPr="00FB35A7" w:rsidRDefault="00FB35A7" w:rsidP="00863DB0">
      <w:pPr>
        <w:tabs>
          <w:tab w:val="center" w:pos="4873"/>
          <w:tab w:val="left" w:pos="8044"/>
        </w:tabs>
        <w:jc w:val="center"/>
        <w:rPr>
          <w:rFonts w:ascii="Arial" w:hAnsi="Arial" w:cs="Arial"/>
          <w:b/>
          <w:i/>
          <w:iCs/>
          <w:color w:val="01331B"/>
          <w:sz w:val="24"/>
          <w:szCs w:val="24"/>
        </w:rPr>
      </w:pPr>
      <w:r w:rsidRPr="00FB35A7">
        <w:rPr>
          <w:rFonts w:ascii="Arial" w:hAnsi="Arial" w:cs="Arial"/>
          <w:b/>
          <w:i/>
          <w:iCs/>
          <w:color w:val="01331B"/>
          <w:sz w:val="24"/>
          <w:szCs w:val="24"/>
          <w:highlight w:val="yellow"/>
        </w:rPr>
        <w:t>Insert here  if your Unit  wants to</w:t>
      </w:r>
      <w:r w:rsidRPr="00FB35A7">
        <w:rPr>
          <w:rFonts w:ascii="Arial" w:hAnsi="Arial" w:cs="Arial"/>
          <w:b/>
          <w:i/>
          <w:iCs/>
          <w:color w:val="01331B"/>
          <w:sz w:val="24"/>
          <w:szCs w:val="24"/>
        </w:rPr>
        <w:t xml:space="preserve"> </w:t>
      </w:r>
      <w:r>
        <w:rPr>
          <w:rFonts w:ascii="Arial" w:hAnsi="Arial" w:cs="Arial"/>
          <w:b/>
          <w:i/>
          <w:iCs/>
          <w:color w:val="01331B"/>
          <w:sz w:val="24"/>
          <w:szCs w:val="24"/>
        </w:rPr>
        <w:br/>
      </w:r>
    </w:p>
    <w:p w14:paraId="740470AD" w14:textId="639E1CD0" w:rsidR="005A5F8F" w:rsidRDefault="009E5B88" w:rsidP="00B346AC">
      <w:pPr>
        <w:jc w:val="center"/>
        <w:rPr>
          <w:rFonts w:ascii="Arial" w:hAnsi="Arial" w:cs="Arial"/>
          <w:b/>
          <w:color w:val="01331B"/>
          <w:sz w:val="38"/>
          <w:szCs w:val="38"/>
        </w:rPr>
      </w:pPr>
      <w:r w:rsidRPr="00484B51">
        <w:rPr>
          <w:rFonts w:ascii="Arial" w:hAnsi="Arial" w:cs="Arial"/>
          <w:b/>
          <w:color w:val="01331B"/>
          <w:sz w:val="38"/>
          <w:szCs w:val="38"/>
        </w:rPr>
        <w:t>Emergency Personnel</w:t>
      </w:r>
      <w:r w:rsidR="00FB35A7">
        <w:rPr>
          <w:rFonts w:ascii="Arial" w:hAnsi="Arial" w:cs="Arial"/>
          <w:b/>
          <w:color w:val="01331B"/>
          <w:sz w:val="38"/>
          <w:szCs w:val="38"/>
        </w:rPr>
        <w:br/>
      </w:r>
    </w:p>
    <w:tbl>
      <w:tblPr>
        <w:tblStyle w:val="TableGrid"/>
        <w:tblW w:w="0" w:type="auto"/>
        <w:tblInd w:w="-147" w:type="dxa"/>
        <w:tblLook w:val="04A0" w:firstRow="1" w:lastRow="0" w:firstColumn="1" w:lastColumn="0" w:noHBand="0" w:noVBand="1"/>
      </w:tblPr>
      <w:tblGrid>
        <w:gridCol w:w="3403"/>
        <w:gridCol w:w="3260"/>
        <w:gridCol w:w="3226"/>
      </w:tblGrid>
      <w:tr w:rsidR="00B346AC" w14:paraId="4FC84182" w14:textId="77777777" w:rsidTr="00FB35A7">
        <w:tc>
          <w:tcPr>
            <w:tcW w:w="3403" w:type="dxa"/>
          </w:tcPr>
          <w:p w14:paraId="6963866B" w14:textId="1B91FA40" w:rsidR="00B346AC" w:rsidRPr="00B346AC" w:rsidRDefault="00FB35A7" w:rsidP="00B346AC">
            <w:pPr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Chief Warden </w:t>
            </w:r>
          </w:p>
        </w:tc>
        <w:tc>
          <w:tcPr>
            <w:tcW w:w="3260" w:type="dxa"/>
          </w:tcPr>
          <w:p w14:paraId="2A28B487" w14:textId="237E4258" w:rsidR="00B346AC" w:rsidRPr="00B346AC" w:rsidRDefault="00B346AC" w:rsidP="00B346AC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3226" w:type="dxa"/>
          </w:tcPr>
          <w:p w14:paraId="76A269F8" w14:textId="362FC2AA" w:rsidR="00B346AC" w:rsidRPr="00B346AC" w:rsidRDefault="00B346AC" w:rsidP="00B346AC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B346AC" w14:paraId="49F6240D" w14:textId="77777777" w:rsidTr="00FB35A7">
        <w:tc>
          <w:tcPr>
            <w:tcW w:w="3403" w:type="dxa"/>
          </w:tcPr>
          <w:p w14:paraId="50860027" w14:textId="26CD5C3A" w:rsidR="00B346AC" w:rsidRPr="00B346AC" w:rsidRDefault="00B346AC" w:rsidP="00B346AC">
            <w:pPr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D</w:t>
            </w:r>
            <w:r w:rsidR="00FB35A7">
              <w:rPr>
                <w:rFonts w:ascii="Arial" w:hAnsi="Arial" w:cs="Arial"/>
                <w:sz w:val="32"/>
                <w:szCs w:val="32"/>
              </w:rPr>
              <w:t xml:space="preserve">eputy Chief Warden </w:t>
            </w:r>
          </w:p>
        </w:tc>
        <w:tc>
          <w:tcPr>
            <w:tcW w:w="3260" w:type="dxa"/>
          </w:tcPr>
          <w:p w14:paraId="3FC0AF89" w14:textId="3DC3EB3B" w:rsidR="00B346AC" w:rsidRPr="00B346AC" w:rsidRDefault="00B346AC" w:rsidP="00B346AC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3226" w:type="dxa"/>
          </w:tcPr>
          <w:p w14:paraId="5E1AECAA" w14:textId="614BC654" w:rsidR="00B346AC" w:rsidRDefault="005467A3" w:rsidP="00541926">
            <w:pPr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Ext </w:t>
            </w:r>
          </w:p>
        </w:tc>
      </w:tr>
      <w:tr w:rsidR="00B346AC" w14:paraId="2BA35C59" w14:textId="77777777" w:rsidTr="00FB35A7">
        <w:tc>
          <w:tcPr>
            <w:tcW w:w="3403" w:type="dxa"/>
          </w:tcPr>
          <w:p w14:paraId="02D1EEF4" w14:textId="77777777" w:rsidR="00B346AC" w:rsidRDefault="00B346AC" w:rsidP="00B346AC">
            <w:pPr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Warden </w:t>
            </w:r>
          </w:p>
        </w:tc>
        <w:tc>
          <w:tcPr>
            <w:tcW w:w="3260" w:type="dxa"/>
          </w:tcPr>
          <w:p w14:paraId="4AC8AD27" w14:textId="2024184B" w:rsidR="00B346AC" w:rsidRPr="00B346AC" w:rsidRDefault="00B346AC" w:rsidP="00B346AC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3226" w:type="dxa"/>
          </w:tcPr>
          <w:p w14:paraId="0FA798F3" w14:textId="330464CD" w:rsidR="00B346AC" w:rsidRPr="00B346AC" w:rsidRDefault="00B346AC" w:rsidP="00B346AC">
            <w:pPr>
              <w:rPr>
                <w:rFonts w:ascii="Arial" w:hAnsi="Arial" w:cs="Arial"/>
                <w:sz w:val="32"/>
                <w:szCs w:val="32"/>
              </w:rPr>
            </w:pPr>
            <w:r w:rsidRPr="00B346AC">
              <w:rPr>
                <w:rFonts w:ascii="Arial" w:hAnsi="Arial" w:cs="Arial"/>
                <w:sz w:val="32"/>
                <w:szCs w:val="32"/>
              </w:rPr>
              <w:t xml:space="preserve">Ext </w:t>
            </w:r>
          </w:p>
        </w:tc>
      </w:tr>
      <w:tr w:rsidR="00B346AC" w14:paraId="701800BC" w14:textId="77777777" w:rsidTr="00FB35A7">
        <w:tc>
          <w:tcPr>
            <w:tcW w:w="3403" w:type="dxa"/>
          </w:tcPr>
          <w:p w14:paraId="351A9368" w14:textId="77777777" w:rsidR="00B346AC" w:rsidRDefault="00B346AC" w:rsidP="00B346AC">
            <w:r w:rsidRPr="009831D7">
              <w:rPr>
                <w:rFonts w:ascii="Arial" w:hAnsi="Arial" w:cs="Arial"/>
                <w:sz w:val="32"/>
                <w:szCs w:val="32"/>
              </w:rPr>
              <w:t xml:space="preserve">Warden </w:t>
            </w:r>
          </w:p>
        </w:tc>
        <w:tc>
          <w:tcPr>
            <w:tcW w:w="3260" w:type="dxa"/>
          </w:tcPr>
          <w:p w14:paraId="5795C4C9" w14:textId="23C4B144" w:rsidR="00B346AC" w:rsidRPr="00B346AC" w:rsidRDefault="00B346AC" w:rsidP="00B346AC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3226" w:type="dxa"/>
          </w:tcPr>
          <w:p w14:paraId="27AB4237" w14:textId="4A9BCF9C" w:rsidR="00B346AC" w:rsidRPr="00B346AC" w:rsidRDefault="00B346AC" w:rsidP="00B346AC">
            <w:pPr>
              <w:rPr>
                <w:rFonts w:ascii="Arial" w:hAnsi="Arial" w:cs="Arial"/>
                <w:sz w:val="32"/>
                <w:szCs w:val="32"/>
              </w:rPr>
            </w:pPr>
            <w:r w:rsidRPr="00B346AC">
              <w:rPr>
                <w:rFonts w:ascii="Arial" w:hAnsi="Arial" w:cs="Arial"/>
                <w:sz w:val="32"/>
                <w:szCs w:val="32"/>
              </w:rPr>
              <w:t xml:space="preserve">Ext </w:t>
            </w:r>
          </w:p>
        </w:tc>
      </w:tr>
      <w:tr w:rsidR="00B346AC" w14:paraId="1BB35CCC" w14:textId="77777777" w:rsidTr="00FB35A7">
        <w:tc>
          <w:tcPr>
            <w:tcW w:w="3403" w:type="dxa"/>
          </w:tcPr>
          <w:p w14:paraId="63E11472" w14:textId="77777777" w:rsidR="00B346AC" w:rsidRDefault="00B346AC" w:rsidP="00B346AC">
            <w:r w:rsidRPr="009831D7">
              <w:rPr>
                <w:rFonts w:ascii="Arial" w:hAnsi="Arial" w:cs="Arial"/>
                <w:sz w:val="32"/>
                <w:szCs w:val="32"/>
              </w:rPr>
              <w:t xml:space="preserve">Warden </w:t>
            </w:r>
          </w:p>
        </w:tc>
        <w:tc>
          <w:tcPr>
            <w:tcW w:w="3260" w:type="dxa"/>
          </w:tcPr>
          <w:p w14:paraId="4CDA45D6" w14:textId="4BD14423" w:rsidR="00B346AC" w:rsidRPr="00B346AC" w:rsidRDefault="00B346AC" w:rsidP="00B346AC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3226" w:type="dxa"/>
          </w:tcPr>
          <w:p w14:paraId="6CB5F636" w14:textId="567863EB" w:rsidR="00B346AC" w:rsidRPr="00B346AC" w:rsidRDefault="00541926" w:rsidP="00B346AC">
            <w:pPr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Ext </w:t>
            </w:r>
          </w:p>
        </w:tc>
      </w:tr>
    </w:tbl>
    <w:p w14:paraId="4AFBB63B" w14:textId="77777777" w:rsidR="00B346AC" w:rsidRPr="00B346AC" w:rsidRDefault="00B346AC" w:rsidP="00B346AC">
      <w:pPr>
        <w:jc w:val="center"/>
        <w:rPr>
          <w:rFonts w:ascii="Arial" w:hAnsi="Arial" w:cs="Arial"/>
          <w:sz w:val="38"/>
          <w:szCs w:val="38"/>
        </w:rPr>
      </w:pPr>
    </w:p>
    <w:sectPr w:rsidR="00B346AC" w:rsidRPr="00B346AC" w:rsidSect="0028543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1440" w:right="1077" w:bottom="851" w:left="1077" w:header="284" w:footer="0" w:gutter="0"/>
      <w:pgBorders w:offsetFrom="page">
        <w:top w:val="twistedLines2" w:sz="18" w:space="24" w:color="auto"/>
        <w:left w:val="twistedLines2" w:sz="18" w:space="24" w:color="auto"/>
        <w:bottom w:val="twistedLines2" w:sz="18" w:space="24" w:color="auto"/>
        <w:right w:val="twistedLines2" w:sz="18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42CF84" w14:textId="77777777" w:rsidR="00055439" w:rsidRDefault="00055439" w:rsidP="00B90E74">
      <w:r>
        <w:separator/>
      </w:r>
    </w:p>
  </w:endnote>
  <w:endnote w:type="continuationSeparator" w:id="0">
    <w:p w14:paraId="2B5F0D85" w14:textId="77777777" w:rsidR="00055439" w:rsidRDefault="00055439" w:rsidP="00B90E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741332" w14:textId="77777777" w:rsidR="00FB35A7" w:rsidRDefault="00FB35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67AD36" w14:textId="441D4563" w:rsidR="0028543D" w:rsidRPr="008A6C14" w:rsidRDefault="00FB35A7" w:rsidP="0028543D">
    <w:pPr>
      <w:pStyle w:val="Footer"/>
      <w:ind w:right="-766"/>
      <w:rPr>
        <w:rFonts w:asciiTheme="minorHAnsi" w:hAnsiTheme="minorHAnsi" w:cs="Arial"/>
        <w:i/>
        <w:sz w:val="20"/>
        <w:szCs w:val="20"/>
      </w:rPr>
    </w:pPr>
    <w:r w:rsidRPr="00C37FAA">
      <w:rPr>
        <w:rFonts w:asciiTheme="minorHAnsi" w:hAnsiTheme="minorHAnsi" w:cs="Arial"/>
        <w:i/>
        <w:sz w:val="20"/>
        <w:szCs w:val="20"/>
      </w:rPr>
      <w:t>Last u</w:t>
    </w:r>
    <w:r w:rsidR="008B03BB" w:rsidRPr="00C37FAA">
      <w:rPr>
        <w:rFonts w:asciiTheme="minorHAnsi" w:hAnsiTheme="minorHAnsi" w:cs="Arial"/>
        <w:i/>
        <w:sz w:val="20"/>
        <w:szCs w:val="20"/>
      </w:rPr>
      <w:t>pdated</w:t>
    </w:r>
    <w:r w:rsidR="002B4749" w:rsidRPr="00C37FAA">
      <w:rPr>
        <w:rFonts w:asciiTheme="minorHAnsi" w:hAnsiTheme="minorHAnsi" w:cs="Arial"/>
        <w:i/>
        <w:sz w:val="20"/>
        <w:szCs w:val="20"/>
      </w:rPr>
      <w:t xml:space="preserve"> </w:t>
    </w:r>
    <w:r w:rsidR="00C37FAA" w:rsidRPr="00C37FAA">
      <w:rPr>
        <w:rFonts w:asciiTheme="minorHAnsi" w:hAnsiTheme="minorHAnsi" w:cs="Arial"/>
        <w:i/>
        <w:sz w:val="20"/>
        <w:szCs w:val="20"/>
      </w:rPr>
      <w:t>–</w:t>
    </w:r>
    <w:r w:rsidRPr="00C37FAA">
      <w:rPr>
        <w:rFonts w:asciiTheme="minorHAnsi" w:hAnsiTheme="minorHAnsi" w:cs="Arial"/>
        <w:i/>
        <w:sz w:val="20"/>
        <w:szCs w:val="20"/>
      </w:rPr>
      <w:t xml:space="preserve"> </w:t>
    </w:r>
    <w:r w:rsidR="00C37FAA" w:rsidRPr="00C37FAA">
      <w:rPr>
        <w:rFonts w:asciiTheme="minorHAnsi" w:hAnsiTheme="minorHAnsi" w:cs="Arial"/>
        <w:i/>
        <w:sz w:val="20"/>
        <w:szCs w:val="20"/>
      </w:rPr>
      <w:t xml:space="preserve">June 2022  </w:t>
    </w:r>
    <w:r w:rsidR="00C37FAA" w:rsidRPr="00C37FAA">
      <w:rPr>
        <w:rFonts w:asciiTheme="minorHAnsi" w:hAnsiTheme="minorHAnsi" w:cs="Arial"/>
        <w:i/>
        <w:sz w:val="20"/>
        <w:szCs w:val="20"/>
        <w:highlight w:val="yellow"/>
      </w:rPr>
      <w:t xml:space="preserve">Insert date </w:t>
    </w:r>
    <w:r w:rsidR="00C37FAA">
      <w:rPr>
        <w:rFonts w:asciiTheme="minorHAnsi" w:hAnsiTheme="minorHAnsi" w:cs="Arial"/>
        <w:i/>
        <w:sz w:val="20"/>
        <w:szCs w:val="20"/>
        <w:highlight w:val="yellow"/>
      </w:rPr>
      <w:t xml:space="preserve">that the info is current </w:t>
    </w:r>
  </w:p>
  <w:p w14:paraId="556CD984" w14:textId="77777777" w:rsidR="00CD3845" w:rsidRPr="00046DD4" w:rsidRDefault="00CD3845" w:rsidP="00CD3845">
    <w:pPr>
      <w:pStyle w:val="Footer"/>
      <w:ind w:right="-766"/>
      <w:rPr>
        <w:rFonts w:asciiTheme="minorHAnsi" w:hAnsiTheme="minorHAnsi" w:cs="Arial"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3613C4" w14:textId="77777777" w:rsidR="00FB35A7" w:rsidRDefault="00FB35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8CC644" w14:textId="77777777" w:rsidR="00055439" w:rsidRDefault="00055439" w:rsidP="00B90E74">
      <w:r>
        <w:separator/>
      </w:r>
    </w:p>
  </w:footnote>
  <w:footnote w:type="continuationSeparator" w:id="0">
    <w:p w14:paraId="54DFE79C" w14:textId="77777777" w:rsidR="00055439" w:rsidRDefault="00055439" w:rsidP="00B90E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7029D8" w14:textId="77777777" w:rsidR="00FB35A7" w:rsidRDefault="00FB35A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864913" w14:textId="3234A97D" w:rsidR="00AD279B" w:rsidRPr="00AD279B" w:rsidRDefault="00AD279B" w:rsidP="009369E5">
    <w:pPr>
      <w:pStyle w:val="Header"/>
      <w:jc w:val="center"/>
      <w:rPr>
        <w:sz w:val="48"/>
        <w:szCs w:val="48"/>
      </w:rPr>
    </w:pPr>
    <w:r>
      <w:rPr>
        <w:rFonts w:ascii="Arial" w:hAnsi="Arial" w:cs="Arial"/>
        <w:b/>
        <w:sz w:val="40"/>
        <w:szCs w:val="40"/>
      </w:rPr>
      <w:br/>
    </w:r>
    <w:r w:rsidRPr="00AD279B">
      <w:rPr>
        <w:rFonts w:ascii="Arial" w:hAnsi="Arial" w:cs="Arial"/>
        <w:b/>
        <w:sz w:val="48"/>
        <w:szCs w:val="48"/>
      </w:rPr>
      <w:t xml:space="preserve">  First Aid and Emergencie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7F0EF0" w14:textId="77777777" w:rsidR="00FB35A7" w:rsidRDefault="00FB35A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isplayBackgroundShap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49">
      <o:colormru v:ext="edit" colors="#057d4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3MTC2NDYwMrQ0MjJV0lEKTi0uzszPAykwrgUAmS8S7CwAAAA="/>
  </w:docVars>
  <w:rsids>
    <w:rsidRoot w:val="00490665"/>
    <w:rsid w:val="00046DD4"/>
    <w:rsid w:val="00053FA4"/>
    <w:rsid w:val="00055439"/>
    <w:rsid w:val="00070E5F"/>
    <w:rsid w:val="00086A46"/>
    <w:rsid w:val="00094B77"/>
    <w:rsid w:val="000B089B"/>
    <w:rsid w:val="00102C94"/>
    <w:rsid w:val="00132284"/>
    <w:rsid w:val="00136132"/>
    <w:rsid w:val="00137D02"/>
    <w:rsid w:val="001402A0"/>
    <w:rsid w:val="00163046"/>
    <w:rsid w:val="001805CD"/>
    <w:rsid w:val="001965A2"/>
    <w:rsid w:val="001D58FD"/>
    <w:rsid w:val="001D704A"/>
    <w:rsid w:val="001D7D9A"/>
    <w:rsid w:val="001E14D9"/>
    <w:rsid w:val="001E741A"/>
    <w:rsid w:val="0022097F"/>
    <w:rsid w:val="0028543D"/>
    <w:rsid w:val="00294994"/>
    <w:rsid w:val="002B0C2D"/>
    <w:rsid w:val="002B4749"/>
    <w:rsid w:val="0031329D"/>
    <w:rsid w:val="00315E58"/>
    <w:rsid w:val="00322A86"/>
    <w:rsid w:val="00346902"/>
    <w:rsid w:val="003763DB"/>
    <w:rsid w:val="00385810"/>
    <w:rsid w:val="0039211D"/>
    <w:rsid w:val="003E209B"/>
    <w:rsid w:val="003F04EA"/>
    <w:rsid w:val="003F5347"/>
    <w:rsid w:val="00452CFC"/>
    <w:rsid w:val="00474046"/>
    <w:rsid w:val="00484B51"/>
    <w:rsid w:val="00490665"/>
    <w:rsid w:val="00497BA9"/>
    <w:rsid w:val="004A3025"/>
    <w:rsid w:val="004B6FB9"/>
    <w:rsid w:val="004C2171"/>
    <w:rsid w:val="004F22B0"/>
    <w:rsid w:val="004F61DF"/>
    <w:rsid w:val="005104E0"/>
    <w:rsid w:val="005248F7"/>
    <w:rsid w:val="00541926"/>
    <w:rsid w:val="00544C4A"/>
    <w:rsid w:val="005467A3"/>
    <w:rsid w:val="00550684"/>
    <w:rsid w:val="005A5F8F"/>
    <w:rsid w:val="005C0876"/>
    <w:rsid w:val="005D05C9"/>
    <w:rsid w:val="005D3899"/>
    <w:rsid w:val="005D3959"/>
    <w:rsid w:val="005F21E5"/>
    <w:rsid w:val="00605CE7"/>
    <w:rsid w:val="006254C9"/>
    <w:rsid w:val="0063153F"/>
    <w:rsid w:val="00647905"/>
    <w:rsid w:val="0065579A"/>
    <w:rsid w:val="00670FD3"/>
    <w:rsid w:val="006B730D"/>
    <w:rsid w:val="006C5F17"/>
    <w:rsid w:val="006C61A8"/>
    <w:rsid w:val="006E00D1"/>
    <w:rsid w:val="00712534"/>
    <w:rsid w:val="00752D73"/>
    <w:rsid w:val="00782E61"/>
    <w:rsid w:val="007A3296"/>
    <w:rsid w:val="007A34B5"/>
    <w:rsid w:val="007B14AD"/>
    <w:rsid w:val="007C5CD0"/>
    <w:rsid w:val="007D0B16"/>
    <w:rsid w:val="007E2385"/>
    <w:rsid w:val="00806CBC"/>
    <w:rsid w:val="00860A8F"/>
    <w:rsid w:val="00863DB0"/>
    <w:rsid w:val="00874944"/>
    <w:rsid w:val="0088532E"/>
    <w:rsid w:val="008B03BB"/>
    <w:rsid w:val="008C2266"/>
    <w:rsid w:val="008D54FA"/>
    <w:rsid w:val="008F4240"/>
    <w:rsid w:val="0093497A"/>
    <w:rsid w:val="0093665C"/>
    <w:rsid w:val="009369E5"/>
    <w:rsid w:val="00956BD1"/>
    <w:rsid w:val="00960FEB"/>
    <w:rsid w:val="00977E31"/>
    <w:rsid w:val="009841EB"/>
    <w:rsid w:val="009C6972"/>
    <w:rsid w:val="009E37FF"/>
    <w:rsid w:val="009E5B88"/>
    <w:rsid w:val="009F7CED"/>
    <w:rsid w:val="00A127E9"/>
    <w:rsid w:val="00A444CB"/>
    <w:rsid w:val="00A56459"/>
    <w:rsid w:val="00AB0E1B"/>
    <w:rsid w:val="00AD1C81"/>
    <w:rsid w:val="00AD20D4"/>
    <w:rsid w:val="00AD279B"/>
    <w:rsid w:val="00AD3588"/>
    <w:rsid w:val="00AD7359"/>
    <w:rsid w:val="00B05411"/>
    <w:rsid w:val="00B1437F"/>
    <w:rsid w:val="00B346AC"/>
    <w:rsid w:val="00B4155B"/>
    <w:rsid w:val="00B63C8B"/>
    <w:rsid w:val="00B7757A"/>
    <w:rsid w:val="00B90405"/>
    <w:rsid w:val="00B90E74"/>
    <w:rsid w:val="00B912D1"/>
    <w:rsid w:val="00B930C1"/>
    <w:rsid w:val="00BA13E0"/>
    <w:rsid w:val="00BA1B49"/>
    <w:rsid w:val="00BA1D0F"/>
    <w:rsid w:val="00BC32F7"/>
    <w:rsid w:val="00BC6E13"/>
    <w:rsid w:val="00BD4310"/>
    <w:rsid w:val="00C10DC1"/>
    <w:rsid w:val="00C37FAA"/>
    <w:rsid w:val="00C835EE"/>
    <w:rsid w:val="00CC4468"/>
    <w:rsid w:val="00CD3845"/>
    <w:rsid w:val="00D06726"/>
    <w:rsid w:val="00D41C20"/>
    <w:rsid w:val="00D71ED1"/>
    <w:rsid w:val="00D77140"/>
    <w:rsid w:val="00D95A03"/>
    <w:rsid w:val="00D96A56"/>
    <w:rsid w:val="00DA6C4B"/>
    <w:rsid w:val="00DB63C6"/>
    <w:rsid w:val="00DC5C97"/>
    <w:rsid w:val="00DE0838"/>
    <w:rsid w:val="00DE08FE"/>
    <w:rsid w:val="00E002FB"/>
    <w:rsid w:val="00E238DE"/>
    <w:rsid w:val="00E460E4"/>
    <w:rsid w:val="00E71FEF"/>
    <w:rsid w:val="00E721CD"/>
    <w:rsid w:val="00E93D12"/>
    <w:rsid w:val="00E97ED1"/>
    <w:rsid w:val="00EC18EF"/>
    <w:rsid w:val="00EC39CB"/>
    <w:rsid w:val="00EC62EB"/>
    <w:rsid w:val="00ED5A91"/>
    <w:rsid w:val="00EE1481"/>
    <w:rsid w:val="00EE7DCE"/>
    <w:rsid w:val="00EF5420"/>
    <w:rsid w:val="00F21A9E"/>
    <w:rsid w:val="00F46054"/>
    <w:rsid w:val="00F842B7"/>
    <w:rsid w:val="00FA58E5"/>
    <w:rsid w:val="00FA6FE3"/>
    <w:rsid w:val="00FB35A7"/>
    <w:rsid w:val="00FC68F3"/>
    <w:rsid w:val="00FD2855"/>
    <w:rsid w:val="00FD3A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057d4f"/>
    </o:shapedefaults>
    <o:shapelayout v:ext="edit">
      <o:idmap v:ext="edit" data="1"/>
    </o:shapelayout>
  </w:shapeDefaults>
  <w:decimalSymbol w:val="."/>
  <w:listSeparator w:val=","/>
  <w14:docId w14:val="5903C462"/>
  <w15:docId w15:val="{171BE780-D1E0-480B-990F-3AA0ED9200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line="276" w:lineRule="auto"/>
        <w:jc w:val="both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46054"/>
    <w:pPr>
      <w:spacing w:line="240" w:lineRule="auto"/>
      <w:jc w:val="left"/>
    </w:pPr>
    <w:rPr>
      <w:rFonts w:ascii="Calibri" w:hAnsi="Calibri"/>
      <w:lang w:val="en-AU" w:eastAsia="en-AU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F46054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 w:eastAsia="en-US" w:bidi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46054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 w:eastAsia="en-US" w:bidi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46054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lang w:val="en-US" w:eastAsia="en-US" w:bidi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46054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lang w:val="en-US" w:eastAsia="en-US" w:bidi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46054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  <w:lang w:val="en-US" w:eastAsia="en-US" w:bidi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46054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lang w:val="en-US" w:eastAsia="en-US" w:bidi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46054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lang w:val="en-US" w:eastAsia="en-US" w:bidi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46054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  <w:lang w:val="en-US" w:eastAsia="en-US" w:bidi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46054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US" w:eastAsia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B90E7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B90E74"/>
    <w:rPr>
      <w:rFonts w:ascii="Century Gothic" w:hAnsi="Century Gothic"/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rsid w:val="00B90E7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B90E74"/>
    <w:rPr>
      <w:rFonts w:ascii="Century Gothic" w:hAnsi="Century Gothic"/>
      <w:sz w:val="22"/>
      <w:szCs w:val="22"/>
      <w:lang w:val="en-US" w:eastAsia="en-US"/>
    </w:rPr>
  </w:style>
  <w:style w:type="paragraph" w:styleId="BalloonText">
    <w:name w:val="Balloon Text"/>
    <w:basedOn w:val="Normal"/>
    <w:link w:val="BalloonTextChar"/>
    <w:rsid w:val="00B90E7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90E74"/>
    <w:rPr>
      <w:rFonts w:ascii="Tahoma" w:hAnsi="Tahoma" w:cs="Tahoma"/>
      <w:sz w:val="16"/>
      <w:szCs w:val="16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F4605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4605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46054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F46054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F4605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F4605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F4605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F46054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F4605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46054"/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F46054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US" w:eastAsia="en-US" w:bidi="en-US"/>
    </w:rPr>
  </w:style>
  <w:style w:type="character" w:customStyle="1" w:styleId="TitleChar">
    <w:name w:val="Title Char"/>
    <w:basedOn w:val="DefaultParagraphFont"/>
    <w:link w:val="Title"/>
    <w:uiPriority w:val="10"/>
    <w:rsid w:val="00F46054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46054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val="en-US" w:eastAsia="en-US" w:bidi="en-US"/>
    </w:rPr>
  </w:style>
  <w:style w:type="character" w:customStyle="1" w:styleId="SubtitleChar">
    <w:name w:val="Subtitle Char"/>
    <w:basedOn w:val="DefaultParagraphFont"/>
    <w:link w:val="Subtitle"/>
    <w:uiPriority w:val="11"/>
    <w:rsid w:val="00F46054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F46054"/>
    <w:rPr>
      <w:b/>
      <w:bCs/>
    </w:rPr>
  </w:style>
  <w:style w:type="character" w:styleId="Emphasis">
    <w:name w:val="Emphasis"/>
    <w:basedOn w:val="DefaultParagraphFont"/>
    <w:uiPriority w:val="20"/>
    <w:qFormat/>
    <w:rsid w:val="00F46054"/>
    <w:rPr>
      <w:i/>
      <w:iCs/>
    </w:rPr>
  </w:style>
  <w:style w:type="paragraph" w:styleId="NoSpacing">
    <w:name w:val="No Spacing"/>
    <w:uiPriority w:val="1"/>
    <w:qFormat/>
    <w:rsid w:val="00F46054"/>
    <w:pPr>
      <w:spacing w:line="240" w:lineRule="auto"/>
    </w:pPr>
  </w:style>
  <w:style w:type="paragraph" w:styleId="ListParagraph">
    <w:name w:val="List Paragraph"/>
    <w:basedOn w:val="Normal"/>
    <w:uiPriority w:val="34"/>
    <w:qFormat/>
    <w:rsid w:val="00F46054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F46054"/>
    <w:rPr>
      <w:rFonts w:asciiTheme="minorHAnsi" w:hAnsiTheme="minorHAnsi"/>
      <w:i/>
      <w:iCs/>
      <w:color w:val="000000" w:themeColor="text1"/>
      <w:lang w:val="en-US" w:eastAsia="en-US" w:bidi="en-US"/>
    </w:rPr>
  </w:style>
  <w:style w:type="character" w:customStyle="1" w:styleId="QuoteChar">
    <w:name w:val="Quote Char"/>
    <w:basedOn w:val="DefaultParagraphFont"/>
    <w:link w:val="Quote"/>
    <w:uiPriority w:val="29"/>
    <w:rsid w:val="00F46054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46054"/>
    <w:pPr>
      <w:pBdr>
        <w:bottom w:val="single" w:sz="4" w:space="4" w:color="4F81BD" w:themeColor="accent1"/>
      </w:pBdr>
      <w:spacing w:before="200" w:after="280"/>
      <w:ind w:left="936" w:right="936"/>
    </w:pPr>
    <w:rPr>
      <w:rFonts w:asciiTheme="minorHAnsi" w:hAnsiTheme="minorHAnsi"/>
      <w:b/>
      <w:bCs/>
      <w:i/>
      <w:iCs/>
      <w:color w:val="4F81BD" w:themeColor="accent1"/>
      <w:lang w:val="en-US" w:eastAsia="en-US" w:bidi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46054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46054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46054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46054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46054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46054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46054"/>
    <w:pPr>
      <w:outlineLvl w:val="9"/>
    </w:pPr>
    <w:rPr>
      <w:lang w:val="en-AU" w:eastAsia="en-AU" w:bidi="ar-SA"/>
    </w:rPr>
  </w:style>
  <w:style w:type="character" w:styleId="Hyperlink">
    <w:name w:val="Hyperlink"/>
    <w:basedOn w:val="DefaultParagraphFont"/>
    <w:rsid w:val="004F22B0"/>
    <w:rPr>
      <w:color w:val="0000FF" w:themeColor="hyperlink"/>
      <w:u w:val="single"/>
    </w:rPr>
  </w:style>
  <w:style w:type="table" w:styleId="TableGrid">
    <w:name w:val="Table Grid"/>
    <w:basedOn w:val="TableNormal"/>
    <w:rsid w:val="00BA1B4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2</Words>
  <Characters>24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 Australia</Company>
  <LinksUpToDate>false</LinksUpToDate>
  <CharactersWithSpaces>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anda Bain</dc:creator>
  <cp:lastModifiedBy>Pam Gomes</cp:lastModifiedBy>
  <cp:revision>2</cp:revision>
  <cp:lastPrinted>2018-11-30T04:23:00Z</cp:lastPrinted>
  <dcterms:created xsi:type="dcterms:W3CDTF">2022-06-24T05:52:00Z</dcterms:created>
  <dcterms:modified xsi:type="dcterms:W3CDTF">2022-06-24T05:52:00Z</dcterms:modified>
</cp:coreProperties>
</file>